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D1056" w14:textId="040258DC" w:rsidR="00631510" w:rsidRPr="00631510" w:rsidRDefault="00631510" w:rsidP="00B34BD9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1510">
        <w:rPr>
          <w:rFonts w:ascii="Times New Roman" w:hAnsi="Times New Roman" w:cs="Times New Roman"/>
          <w:sz w:val="24"/>
          <w:szCs w:val="24"/>
        </w:rPr>
        <w:t>North Brookfield Downtown Development Committee (DDC) Meeting Minutes</w:t>
      </w:r>
      <w:r w:rsidR="00696C59">
        <w:rPr>
          <w:rFonts w:ascii="Times New Roman" w:hAnsi="Times New Roman" w:cs="Times New Roman"/>
          <w:sz w:val="24"/>
          <w:szCs w:val="24"/>
        </w:rPr>
        <w:br/>
      </w:r>
      <w:r w:rsidR="00696C59" w:rsidRPr="00696C59">
        <w:rPr>
          <w:rFonts w:ascii="Times New Roman" w:hAnsi="Times New Roman" w:cs="Times New Roman"/>
          <w:b/>
          <w:bCs/>
          <w:sz w:val="24"/>
          <w:szCs w:val="24"/>
        </w:rPr>
        <w:t>Meeting Held ONLINE at the Zoom.com website. Approved to hold By BOS via email.</w:t>
      </w:r>
    </w:p>
    <w:p w14:paraId="7DF88FC6" w14:textId="412D85B7" w:rsidR="00631510" w:rsidRPr="00631510" w:rsidRDefault="00165F6E" w:rsidP="00B34BD9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 16</w:t>
      </w:r>
      <w:r w:rsidR="00631510" w:rsidRPr="00631510">
        <w:rPr>
          <w:rFonts w:ascii="Times New Roman" w:hAnsi="Times New Roman" w:cs="Times New Roman"/>
          <w:sz w:val="24"/>
          <w:szCs w:val="24"/>
        </w:rPr>
        <w:t>, 20</w:t>
      </w:r>
      <w:r w:rsidR="00C349EF">
        <w:rPr>
          <w:rFonts w:ascii="Times New Roman" w:hAnsi="Times New Roman" w:cs="Times New Roman"/>
          <w:sz w:val="24"/>
          <w:szCs w:val="24"/>
        </w:rPr>
        <w:t>20</w:t>
      </w:r>
    </w:p>
    <w:p w14:paraId="03B2B2C4" w14:textId="0A6F9A3F" w:rsidR="00E170C1" w:rsidRDefault="00E170C1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170C1">
        <w:rPr>
          <w:rFonts w:ascii="Times New Roman" w:hAnsi="Times New Roman" w:cs="Times New Roman"/>
          <w:sz w:val="24"/>
          <w:szCs w:val="24"/>
          <w:highlight w:val="yellow"/>
        </w:rPr>
        <w:t>Due to the current Massachusetts recommendations of social distancing and gathering limitations due to the COVID-19 pandemic, meetings are not able to be held in person. This meeting was help online via the zoom.com video conferencing interfa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7D116A" w14:textId="371207FE" w:rsidR="00165F6E" w:rsidRDefault="00165F6E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9C9781C" w14:textId="1B872AA3" w:rsidR="00165F6E" w:rsidRDefault="00165F6E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meeting was chaired by the BOS as a closed meeting to discuss the town park area located at the intersection of North Main Street and School Street across from the Town House. The BOS invited the DDC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NBHelp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mittees to attend. The BOS stated they would take the minutes for this meeting. </w:t>
      </w:r>
      <w:r>
        <w:rPr>
          <w:rFonts w:ascii="Times New Roman" w:hAnsi="Times New Roman" w:cs="Times New Roman"/>
          <w:sz w:val="24"/>
          <w:szCs w:val="24"/>
        </w:rPr>
        <w:br/>
        <w:t xml:space="preserve">This meeting was held online at the Zoom.com video conferencing tool. </w:t>
      </w:r>
    </w:p>
    <w:p w14:paraId="2D1B7545" w14:textId="77777777" w:rsidR="00165F6E" w:rsidRDefault="00165F6E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B8E04EF" w14:textId="658F211C" w:rsidR="008C15E6" w:rsidRPr="008E3E98" w:rsidRDefault="008C15E6" w:rsidP="0032643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C15E6">
        <w:rPr>
          <w:rFonts w:ascii="Times New Roman" w:hAnsi="Times New Roman" w:cs="Times New Roman"/>
          <w:b/>
          <w:bCs/>
          <w:sz w:val="24"/>
          <w:szCs w:val="24"/>
        </w:rPr>
        <w:t>Next Meeting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6431">
        <w:rPr>
          <w:rFonts w:ascii="Times New Roman" w:hAnsi="Times New Roman" w:cs="Times New Roman"/>
          <w:sz w:val="24"/>
          <w:szCs w:val="24"/>
        </w:rPr>
        <w:t xml:space="preserve">Scheduled for </w:t>
      </w:r>
      <w:r w:rsidR="0059505C">
        <w:rPr>
          <w:rFonts w:ascii="Times New Roman" w:hAnsi="Times New Roman" w:cs="Times New Roman"/>
          <w:sz w:val="24"/>
          <w:szCs w:val="24"/>
        </w:rPr>
        <w:t xml:space="preserve">April </w:t>
      </w:r>
      <w:r w:rsidR="00165F6E">
        <w:rPr>
          <w:rFonts w:ascii="Times New Roman" w:hAnsi="Times New Roman" w:cs="Times New Roman"/>
          <w:sz w:val="24"/>
          <w:szCs w:val="24"/>
        </w:rPr>
        <w:t>6</w:t>
      </w:r>
      <w:r w:rsidR="00326431">
        <w:rPr>
          <w:rFonts w:ascii="Times New Roman" w:hAnsi="Times New Roman" w:cs="Times New Roman"/>
          <w:sz w:val="24"/>
          <w:szCs w:val="24"/>
        </w:rPr>
        <w:t>, 2020</w:t>
      </w:r>
    </w:p>
    <w:p w14:paraId="066F08D6" w14:textId="3D887A7E" w:rsidR="006F489A" w:rsidRPr="006F489A" w:rsidRDefault="006F489A" w:rsidP="006F489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C947A5D" w14:textId="598DECBD" w:rsidR="006D3930" w:rsidRDefault="006D3930" w:rsidP="006D3930">
      <w:pPr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minutes submitted by Sheila Orsi</w:t>
      </w:r>
      <w:r w:rsidR="002934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4510D8" w14:textId="5926CB93" w:rsidR="006D3930" w:rsidRPr="00B34BD9" w:rsidRDefault="00FA1D87" w:rsidP="006D3930">
      <w:pPr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ch </w:t>
      </w:r>
      <w:r w:rsidR="00165F6E">
        <w:rPr>
          <w:rFonts w:ascii="Times New Roman" w:hAnsi="Times New Roman" w:cs="Times New Roman"/>
          <w:sz w:val="24"/>
          <w:szCs w:val="24"/>
        </w:rPr>
        <w:t>17</w:t>
      </w:r>
      <w:r w:rsidR="006D3930">
        <w:rPr>
          <w:rFonts w:ascii="Times New Roman" w:hAnsi="Times New Roman" w:cs="Times New Roman"/>
          <w:sz w:val="24"/>
          <w:szCs w:val="24"/>
        </w:rPr>
        <w:t>, 2019</w:t>
      </w:r>
    </w:p>
    <w:p w14:paraId="1E768A3D" w14:textId="77777777" w:rsidR="00B34BD9" w:rsidRPr="00B34BD9" w:rsidRDefault="00B34BD9" w:rsidP="00B34BD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B34BD9" w:rsidRPr="00B34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F91EE4"/>
    <w:multiLevelType w:val="hybridMultilevel"/>
    <w:tmpl w:val="9D9CE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832429"/>
    <w:multiLevelType w:val="hybridMultilevel"/>
    <w:tmpl w:val="592EB96C"/>
    <w:lvl w:ilvl="0" w:tplc="2692F2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142B8"/>
    <w:multiLevelType w:val="hybridMultilevel"/>
    <w:tmpl w:val="A684B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5D5786"/>
    <w:multiLevelType w:val="hybridMultilevel"/>
    <w:tmpl w:val="3EDCC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NDcwNjOzNLUwMDBU0lEKTi0uzszPAykwrgUAZk+7hywAAAA="/>
  </w:docVars>
  <w:rsids>
    <w:rsidRoot w:val="00631510"/>
    <w:rsid w:val="000F4B67"/>
    <w:rsid w:val="00165F6E"/>
    <w:rsid w:val="00222D91"/>
    <w:rsid w:val="0029341E"/>
    <w:rsid w:val="002E7F9D"/>
    <w:rsid w:val="00326431"/>
    <w:rsid w:val="00347945"/>
    <w:rsid w:val="00393736"/>
    <w:rsid w:val="00431EC4"/>
    <w:rsid w:val="00463629"/>
    <w:rsid w:val="005538F5"/>
    <w:rsid w:val="00553DC2"/>
    <w:rsid w:val="00566400"/>
    <w:rsid w:val="0059505C"/>
    <w:rsid w:val="005D7FA0"/>
    <w:rsid w:val="00631417"/>
    <w:rsid w:val="00631510"/>
    <w:rsid w:val="00696C59"/>
    <w:rsid w:val="006D3930"/>
    <w:rsid w:val="006F489A"/>
    <w:rsid w:val="0072319E"/>
    <w:rsid w:val="008909B9"/>
    <w:rsid w:val="008C15E6"/>
    <w:rsid w:val="008E3E98"/>
    <w:rsid w:val="008E5355"/>
    <w:rsid w:val="009B65CA"/>
    <w:rsid w:val="00A21B0B"/>
    <w:rsid w:val="00AA4EDD"/>
    <w:rsid w:val="00AC262B"/>
    <w:rsid w:val="00B34BD9"/>
    <w:rsid w:val="00BE5BE3"/>
    <w:rsid w:val="00C349EF"/>
    <w:rsid w:val="00CF32E8"/>
    <w:rsid w:val="00E170C1"/>
    <w:rsid w:val="00E84F17"/>
    <w:rsid w:val="00FA1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98581"/>
  <w15:chartTrackingRefBased/>
  <w15:docId w15:val="{59BC7174-0534-4BED-9F05-384740E7D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B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Orsi</dc:creator>
  <cp:keywords/>
  <dc:description/>
  <cp:lastModifiedBy>Alex orsi</cp:lastModifiedBy>
  <cp:revision>4</cp:revision>
  <dcterms:created xsi:type="dcterms:W3CDTF">2020-04-24T14:44:00Z</dcterms:created>
  <dcterms:modified xsi:type="dcterms:W3CDTF">2020-04-24T14:48:00Z</dcterms:modified>
</cp:coreProperties>
</file>